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F1C7E" w14:textId="77777777" w:rsidR="003C411E" w:rsidRDefault="00D16084">
      <w:pPr>
        <w:pStyle w:val="a4"/>
      </w:pPr>
      <w:r>
        <w:t>Отчёт по пятому этапу индивидуального проекта</w:t>
      </w:r>
    </w:p>
    <w:p w14:paraId="1A54EFB5" w14:textId="77777777" w:rsidR="003C411E" w:rsidRDefault="00D16084">
      <w:pPr>
        <w:pStyle w:val="a5"/>
      </w:pPr>
      <w:r>
        <w:t>Операционные системы</w:t>
      </w:r>
    </w:p>
    <w:p w14:paraId="477CB5BD" w14:textId="77777777" w:rsidR="003C411E" w:rsidRDefault="00D16084">
      <w:pPr>
        <w:pStyle w:val="Author"/>
      </w:pPr>
      <w:r>
        <w:t>Макаров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03859875"/>
        <w:docPartObj>
          <w:docPartGallery w:val="Table of Contents"/>
          <w:docPartUnique/>
        </w:docPartObj>
      </w:sdtPr>
      <w:sdtEndPr/>
      <w:sdtContent>
        <w:p w14:paraId="1654FC56" w14:textId="77777777" w:rsidR="003C411E" w:rsidRDefault="00D16084">
          <w:pPr>
            <w:pStyle w:val="ae"/>
          </w:pPr>
          <w:r>
            <w:t>Содержание</w:t>
          </w:r>
        </w:p>
        <w:p w14:paraId="55613F90" w14:textId="26E947EB" w:rsidR="00F926FA" w:rsidRDefault="00D1608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660080" w:history="1">
            <w:r w:rsidR="00F926FA" w:rsidRPr="0008518A">
              <w:rPr>
                <w:rStyle w:val="ad"/>
                <w:noProof/>
              </w:rPr>
              <w:t>Цель работы</w:t>
            </w:r>
            <w:r w:rsidR="00F926FA">
              <w:rPr>
                <w:noProof/>
                <w:webHidden/>
              </w:rPr>
              <w:tab/>
            </w:r>
            <w:r w:rsidR="00F926FA">
              <w:rPr>
                <w:noProof/>
                <w:webHidden/>
              </w:rPr>
              <w:fldChar w:fldCharType="begin"/>
            </w:r>
            <w:r w:rsidR="00F926FA">
              <w:rPr>
                <w:noProof/>
                <w:webHidden/>
              </w:rPr>
              <w:instrText xml:space="preserve"> PAGEREF _Toc104660080 \h </w:instrText>
            </w:r>
            <w:r w:rsidR="00F926FA">
              <w:rPr>
                <w:noProof/>
                <w:webHidden/>
              </w:rPr>
            </w:r>
            <w:r w:rsidR="00F926FA">
              <w:rPr>
                <w:noProof/>
                <w:webHidden/>
              </w:rPr>
              <w:fldChar w:fldCharType="separate"/>
            </w:r>
            <w:r w:rsidR="00F926FA">
              <w:rPr>
                <w:noProof/>
                <w:webHidden/>
              </w:rPr>
              <w:t>1</w:t>
            </w:r>
            <w:r w:rsidR="00F926FA">
              <w:rPr>
                <w:noProof/>
                <w:webHidden/>
              </w:rPr>
              <w:fldChar w:fldCharType="end"/>
            </w:r>
          </w:hyperlink>
        </w:p>
        <w:p w14:paraId="0ED06CBA" w14:textId="5B730FF7" w:rsidR="00F926FA" w:rsidRDefault="00F926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0081" w:history="1">
            <w:r w:rsidRPr="0008518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7E73F" w14:textId="57FB5A2F" w:rsidR="00F926FA" w:rsidRDefault="00F926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0082" w:history="1">
            <w:r w:rsidRPr="0008518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F4743" w14:textId="77777777" w:rsidR="003C411E" w:rsidRDefault="00D16084">
          <w:r>
            <w:fldChar w:fldCharType="end"/>
          </w:r>
        </w:p>
      </w:sdtContent>
    </w:sdt>
    <w:p w14:paraId="547D940E" w14:textId="77777777" w:rsidR="003C411E" w:rsidRDefault="00D16084">
      <w:pPr>
        <w:pStyle w:val="1"/>
      </w:pPr>
      <w:bookmarkStart w:id="0" w:name="цель-работы"/>
      <w:bookmarkStart w:id="1" w:name="_Toc104660080"/>
      <w:r>
        <w:t>Цель работы</w:t>
      </w:r>
      <w:bookmarkEnd w:id="1"/>
    </w:p>
    <w:p w14:paraId="70A5B832" w14:textId="77777777" w:rsidR="003C411E" w:rsidRDefault="00D16084">
      <w:pPr>
        <w:pStyle w:val="FirstParagraph"/>
      </w:pPr>
      <w:r>
        <w:t>Добавить к сайту все остальные элементы:</w:t>
      </w:r>
    </w:p>
    <w:p w14:paraId="20985193" w14:textId="77777777" w:rsidR="003C411E" w:rsidRDefault="00D16084">
      <w:pPr>
        <w:pStyle w:val="Compact"/>
        <w:numPr>
          <w:ilvl w:val="0"/>
          <w:numId w:val="2"/>
        </w:numPr>
      </w:pPr>
      <w:r>
        <w:t>Сделать записи для персональных проектов.</w:t>
      </w:r>
    </w:p>
    <w:p w14:paraId="0E7E2E2D" w14:textId="77777777" w:rsidR="003C411E" w:rsidRDefault="00D16084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19BE298D" w14:textId="77777777" w:rsidR="003C411E" w:rsidRDefault="00D16084">
      <w:pPr>
        <w:pStyle w:val="Compact"/>
        <w:numPr>
          <w:ilvl w:val="0"/>
          <w:numId w:val="2"/>
        </w:numPr>
      </w:pPr>
      <w:r>
        <w:t>Добавить пост на тему по выбору: “Языки научного программирования”.</w:t>
      </w:r>
    </w:p>
    <w:p w14:paraId="2F4CB85A" w14:textId="77777777" w:rsidR="003C411E" w:rsidRDefault="00D16084">
      <w:pPr>
        <w:pStyle w:val="1"/>
      </w:pPr>
      <w:bookmarkStart w:id="2" w:name="выполнение-лабораторной-работы"/>
      <w:bookmarkStart w:id="3" w:name="_Toc104660081"/>
      <w:bookmarkEnd w:id="0"/>
      <w:r>
        <w:t>Выполнение лабораторной работы</w:t>
      </w:r>
      <w:bookmarkEnd w:id="3"/>
    </w:p>
    <w:p w14:paraId="2D491C07" w14:textId="77777777" w:rsidR="003C411E" w:rsidRDefault="00D16084">
      <w:pPr>
        <w:pStyle w:val="Compact"/>
        <w:numPr>
          <w:ilvl w:val="0"/>
          <w:numId w:val="3"/>
        </w:numPr>
      </w:pPr>
      <w:r>
        <w:t xml:space="preserve">Сделаем запись для персонального проекта. Для это создаем папку animal-shelter в </w:t>
      </w:r>
      <w:r>
        <w:t>каталоге mysite/content/project (Рис. 1, 2):</w:t>
      </w:r>
    </w:p>
    <w:p w14:paraId="68C50F62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56DCB9FF" wp14:editId="6CD862B2">
            <wp:extent cx="5334000" cy="604630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C1072" w14:textId="77777777" w:rsidR="003C411E" w:rsidRDefault="00D16084">
      <w:pPr>
        <w:pStyle w:val="ImageCaption"/>
      </w:pPr>
      <w:r>
        <w:t>Рис.1</w:t>
      </w:r>
    </w:p>
    <w:p w14:paraId="7D3FCA30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444F388E" wp14:editId="2E397D06">
            <wp:extent cx="3200400" cy="3136900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C9F7B" w14:textId="77777777" w:rsidR="003C411E" w:rsidRDefault="00D16084">
      <w:pPr>
        <w:pStyle w:val="ImageCaption"/>
      </w:pPr>
      <w:r>
        <w:t>Рис.2</w:t>
      </w:r>
    </w:p>
    <w:p w14:paraId="17BEF7E5" w14:textId="77777777" w:rsidR="003C411E" w:rsidRDefault="00D16084">
      <w:pPr>
        <w:pStyle w:val="a0"/>
      </w:pPr>
      <w:r>
        <w:t>Добавляем изображение с именем featured.jpg в папку mysite/content/project/animal-shelter (Рис. 3, 4):</w:t>
      </w:r>
    </w:p>
    <w:p w14:paraId="1438C73D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6E7E160F" wp14:editId="76213734">
            <wp:extent cx="2413000" cy="927100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027BB" w14:textId="77777777" w:rsidR="003C411E" w:rsidRDefault="00D16084">
      <w:pPr>
        <w:pStyle w:val="ImageCaption"/>
      </w:pPr>
      <w:r>
        <w:t>Рис.3</w:t>
      </w:r>
    </w:p>
    <w:p w14:paraId="75411017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34FCC89" wp14:editId="57668D58">
            <wp:extent cx="5334000" cy="2827662"/>
            <wp:effectExtent l="0" t="0" r="0" b="0"/>
            <wp:docPr id="3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3366B" w14:textId="77777777" w:rsidR="003C411E" w:rsidRDefault="00D16084">
      <w:pPr>
        <w:pStyle w:val="ImageCaption"/>
      </w:pPr>
      <w:r>
        <w:t>Рис.4</w:t>
      </w:r>
    </w:p>
    <w:p w14:paraId="681B8EA5" w14:textId="77777777" w:rsidR="003C411E" w:rsidRDefault="00D16084">
      <w:pPr>
        <w:pStyle w:val="a0"/>
      </w:pPr>
      <w:r>
        <w:lastRenderedPageBreak/>
        <w:t>Для смены информации о проекте мы открываем файл index.md в той же папке ani</w:t>
      </w:r>
      <w:r>
        <w:t>mal-shelter и редактируем информацию (Рис. 5, 6):</w:t>
      </w:r>
    </w:p>
    <w:p w14:paraId="043C3FBD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14494043" wp14:editId="59331544">
            <wp:extent cx="5334000" cy="2646047"/>
            <wp:effectExtent l="0" t="0" r="0" b="0"/>
            <wp:docPr id="38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5E970" w14:textId="77777777" w:rsidR="003C411E" w:rsidRDefault="00D16084">
      <w:pPr>
        <w:pStyle w:val="ImageCaption"/>
      </w:pPr>
      <w:r>
        <w:t>Рис.5</w:t>
      </w:r>
    </w:p>
    <w:p w14:paraId="5EB934DE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17C3C41F" wp14:editId="4C479AC0">
            <wp:extent cx="5334000" cy="2133600"/>
            <wp:effectExtent l="0" t="0" r="0" b="0"/>
            <wp:docPr id="42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E17EC" w14:textId="77777777" w:rsidR="003C411E" w:rsidRDefault="00D16084">
      <w:pPr>
        <w:pStyle w:val="ImageCaption"/>
      </w:pPr>
      <w:r>
        <w:t>Рис.6</w:t>
      </w:r>
    </w:p>
    <w:p w14:paraId="3D586218" w14:textId="77777777" w:rsidR="003C411E" w:rsidRDefault="00D16084">
      <w:pPr>
        <w:pStyle w:val="a0"/>
      </w:pPr>
      <w:r>
        <w:t>Создаем новый тэг для проекта (Рис. 7, 8):</w:t>
      </w:r>
    </w:p>
    <w:p w14:paraId="02B816C1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72088825" wp14:editId="4C5BEFD2">
            <wp:extent cx="3657600" cy="3492500"/>
            <wp:effectExtent l="0" t="0" r="0" b="0"/>
            <wp:docPr id="46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DA109" w14:textId="77777777" w:rsidR="003C411E" w:rsidRDefault="00D16084">
      <w:pPr>
        <w:pStyle w:val="ImageCaption"/>
      </w:pPr>
      <w:r>
        <w:t>Рис.7</w:t>
      </w:r>
    </w:p>
    <w:p w14:paraId="1C27B595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E0C3935" wp14:editId="35FB9200">
            <wp:extent cx="5334000" cy="2374992"/>
            <wp:effectExtent l="0" t="0" r="0" b="0"/>
            <wp:docPr id="50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DE17B" w14:textId="77777777" w:rsidR="003C411E" w:rsidRDefault="00D16084">
      <w:pPr>
        <w:pStyle w:val="ImageCaption"/>
      </w:pPr>
      <w:r>
        <w:t>Рис.8</w:t>
      </w:r>
    </w:p>
    <w:p w14:paraId="2470090C" w14:textId="77777777" w:rsidR="003C411E" w:rsidRDefault="00D16084">
      <w:pPr>
        <w:pStyle w:val="a0"/>
      </w:pPr>
      <w:r>
        <w:t>Отправляем изменения на наш сайт (Рис. 9-11):</w:t>
      </w:r>
    </w:p>
    <w:p w14:paraId="7917D145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0F1CEBA3" wp14:editId="63887353">
            <wp:extent cx="5334000" cy="2402739"/>
            <wp:effectExtent l="0" t="0" r="0" b="0"/>
            <wp:docPr id="54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441F3" w14:textId="77777777" w:rsidR="003C411E" w:rsidRDefault="00D16084">
      <w:pPr>
        <w:pStyle w:val="ImageCaption"/>
      </w:pPr>
      <w:r>
        <w:t>Рис.9</w:t>
      </w:r>
    </w:p>
    <w:p w14:paraId="0122C0C0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04BD3051" wp14:editId="68F33BE3">
            <wp:extent cx="5334000" cy="2763397"/>
            <wp:effectExtent l="0" t="0" r="0" b="0"/>
            <wp:docPr id="58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94571" w14:textId="77777777" w:rsidR="003C411E" w:rsidRDefault="00D16084">
      <w:pPr>
        <w:pStyle w:val="ImageCaption"/>
      </w:pPr>
      <w:r>
        <w:t>Рис.10</w:t>
      </w:r>
    </w:p>
    <w:p w14:paraId="6EF9C2A9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564D509A" wp14:editId="6F19F551">
            <wp:extent cx="5334000" cy="2925394"/>
            <wp:effectExtent l="0" t="0" r="0" b="0"/>
            <wp:docPr id="62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DC517" w14:textId="77777777" w:rsidR="003C411E" w:rsidRDefault="00D16084">
      <w:pPr>
        <w:pStyle w:val="ImageCaption"/>
      </w:pPr>
      <w:r>
        <w:t>Рис.11</w:t>
      </w:r>
    </w:p>
    <w:p w14:paraId="6B6EF6F8" w14:textId="77777777" w:rsidR="003C411E" w:rsidRDefault="00D16084">
      <w:pPr>
        <w:pStyle w:val="Compact"/>
        <w:numPr>
          <w:ilvl w:val="0"/>
          <w:numId w:val="4"/>
        </w:numPr>
      </w:pPr>
      <w:r>
        <w:t>Меняем раздел с предстоящими встречами. Создаем новую папку exam в каталоге mysite/content/event (Рис. 12):</w:t>
      </w:r>
    </w:p>
    <w:p w14:paraId="1B056C6D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51E5084E" wp14:editId="5A7C771E">
            <wp:extent cx="5334000" cy="525752"/>
            <wp:effectExtent l="0" t="0" r="0" b="0"/>
            <wp:docPr id="6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D4D77" w14:textId="77777777" w:rsidR="003C411E" w:rsidRDefault="00D16084">
      <w:pPr>
        <w:pStyle w:val="ImageCaption"/>
      </w:pPr>
      <w:r>
        <w:t>Рис.12</w:t>
      </w:r>
    </w:p>
    <w:p w14:paraId="1131AD18" w14:textId="77777777" w:rsidR="003C411E" w:rsidRDefault="00D16084">
      <w:pPr>
        <w:pStyle w:val="a0"/>
      </w:pPr>
      <w:r>
        <w:t>Добавляем изображение с именем featured.jpg в папку mysite/content/event/exam (Рис. 13, 14):</w:t>
      </w:r>
    </w:p>
    <w:p w14:paraId="39CA238C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3F2B17B" wp14:editId="408FB7FD">
            <wp:extent cx="3429000" cy="1409700"/>
            <wp:effectExtent l="0" t="0" r="0" b="0"/>
            <wp:docPr id="7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83AF" w14:textId="77777777" w:rsidR="003C411E" w:rsidRDefault="00D16084">
      <w:pPr>
        <w:pStyle w:val="ImageCaption"/>
      </w:pPr>
      <w:r>
        <w:t>Рис.13</w:t>
      </w:r>
    </w:p>
    <w:p w14:paraId="3342918A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64924BEF" wp14:editId="5B7806A9">
            <wp:extent cx="5334000" cy="2466711"/>
            <wp:effectExtent l="0" t="0" r="0" b="0"/>
            <wp:docPr id="7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6211E" w14:textId="77777777" w:rsidR="003C411E" w:rsidRDefault="00D16084">
      <w:pPr>
        <w:pStyle w:val="ImageCaption"/>
      </w:pPr>
      <w:r>
        <w:t>Рис.14</w:t>
      </w:r>
    </w:p>
    <w:p w14:paraId="00C14868" w14:textId="77777777" w:rsidR="003C411E" w:rsidRDefault="00D16084">
      <w:pPr>
        <w:pStyle w:val="a0"/>
      </w:pPr>
      <w:r>
        <w:t>Открываем файл index.md и редактируем его, вносм информацию о предстоящих встречах, в моем случае это экзамен по матанализу (Рис. 15-17):</w:t>
      </w:r>
    </w:p>
    <w:p w14:paraId="12035C5B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26A45E62" wp14:editId="0AC5990A">
            <wp:extent cx="5334000" cy="2812340"/>
            <wp:effectExtent l="0" t="0" r="0" b="0"/>
            <wp:docPr id="78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AC6BC" w14:textId="77777777" w:rsidR="003C411E" w:rsidRDefault="00D16084">
      <w:pPr>
        <w:pStyle w:val="ImageCaption"/>
      </w:pPr>
      <w:r>
        <w:t>Рис.1</w:t>
      </w:r>
      <w:r>
        <w:t>5</w:t>
      </w:r>
    </w:p>
    <w:p w14:paraId="20A6D7B4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598CDA64" wp14:editId="0BA30C4B">
            <wp:extent cx="5334000" cy="2978622"/>
            <wp:effectExtent l="0" t="0" r="0" b="0"/>
            <wp:docPr id="82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DD577" w14:textId="77777777" w:rsidR="003C411E" w:rsidRDefault="00D16084">
      <w:pPr>
        <w:pStyle w:val="ImageCaption"/>
      </w:pPr>
      <w:r>
        <w:t>Рис.16</w:t>
      </w:r>
    </w:p>
    <w:p w14:paraId="16E319DA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091B442F" wp14:editId="7613759E">
            <wp:extent cx="5334000" cy="1206920"/>
            <wp:effectExtent l="0" t="0" r="0" b="0"/>
            <wp:docPr id="86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3734C" w14:textId="77777777" w:rsidR="003C411E" w:rsidRDefault="00D16084">
      <w:pPr>
        <w:pStyle w:val="ImageCaption"/>
      </w:pPr>
      <w:r>
        <w:t>Рис.17</w:t>
      </w:r>
    </w:p>
    <w:p w14:paraId="7F4AFFCD" w14:textId="77777777" w:rsidR="003C411E" w:rsidRDefault="00D16084">
      <w:pPr>
        <w:pStyle w:val="a0"/>
      </w:pPr>
      <w:r>
        <w:t>Отправляем изменения на наш сайт (Рис. 18-20):</w:t>
      </w:r>
    </w:p>
    <w:p w14:paraId="7B444977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63943797" wp14:editId="48258C2C">
            <wp:extent cx="5334000" cy="2217735"/>
            <wp:effectExtent l="0" t="0" r="0" b="0"/>
            <wp:docPr id="90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34CF3" w14:textId="77777777" w:rsidR="003C411E" w:rsidRDefault="00D16084">
      <w:pPr>
        <w:pStyle w:val="ImageCaption"/>
      </w:pPr>
      <w:r>
        <w:t>Рис.18</w:t>
      </w:r>
    </w:p>
    <w:p w14:paraId="306BBD5A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637F5889" wp14:editId="277476D5">
            <wp:extent cx="5334000" cy="3120957"/>
            <wp:effectExtent l="0" t="0" r="0" b="0"/>
            <wp:docPr id="94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BEC94" w14:textId="77777777" w:rsidR="003C411E" w:rsidRDefault="00D16084">
      <w:pPr>
        <w:pStyle w:val="ImageCaption"/>
      </w:pPr>
      <w:r>
        <w:t>Рис.19</w:t>
      </w:r>
    </w:p>
    <w:p w14:paraId="6BBFBD29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39FF94E8" wp14:editId="1D0065B8">
            <wp:extent cx="5334000" cy="2460800"/>
            <wp:effectExtent l="0" t="0" r="0" b="0"/>
            <wp:docPr id="98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8AE1A" w14:textId="77777777" w:rsidR="003C411E" w:rsidRDefault="00D16084">
      <w:pPr>
        <w:pStyle w:val="ImageCaption"/>
      </w:pPr>
      <w:r>
        <w:t>Рис.20</w:t>
      </w:r>
    </w:p>
    <w:p w14:paraId="6ECBFDF9" w14:textId="77777777" w:rsidR="003C411E" w:rsidRDefault="00D16084">
      <w:pPr>
        <w:pStyle w:val="Compact"/>
        <w:numPr>
          <w:ilvl w:val="0"/>
          <w:numId w:val="5"/>
        </w:numPr>
      </w:pPr>
      <w:r>
        <w:t>Меняем раздел с избранными публикациями. Создаем новую папку cat в каталоге mysite/content/publication (Рис. 21):</w:t>
      </w:r>
    </w:p>
    <w:p w14:paraId="22DB3431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334B0ABA" wp14:editId="60E754F7">
            <wp:extent cx="5334000" cy="519080"/>
            <wp:effectExtent l="0" t="0" r="0" b="0"/>
            <wp:docPr id="102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E03A8" w14:textId="77777777" w:rsidR="003C411E" w:rsidRDefault="00D16084">
      <w:pPr>
        <w:pStyle w:val="ImageCaption"/>
      </w:pPr>
      <w:r>
        <w:t>Рис.21</w:t>
      </w:r>
    </w:p>
    <w:p w14:paraId="6D8F2549" w14:textId="77777777" w:rsidR="003C411E" w:rsidRDefault="00D16084">
      <w:pPr>
        <w:pStyle w:val="a0"/>
      </w:pPr>
      <w:r>
        <w:t>Добавляем изображение с именем featured.jpg в папку mysite/content/publication/cat (Рис. 22, 23):</w:t>
      </w:r>
    </w:p>
    <w:p w14:paraId="279658E2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25B367F1" wp14:editId="6EA744B7">
            <wp:extent cx="3022600" cy="990600"/>
            <wp:effectExtent l="0" t="0" r="0" b="0"/>
            <wp:docPr id="106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C9737" w14:textId="77777777" w:rsidR="003C411E" w:rsidRDefault="00D16084">
      <w:pPr>
        <w:pStyle w:val="ImageCaption"/>
      </w:pPr>
      <w:r>
        <w:t>Рис.22</w:t>
      </w:r>
    </w:p>
    <w:p w14:paraId="22A1ECE7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22041B37" wp14:editId="1294D4D7">
            <wp:extent cx="5334000" cy="2791771"/>
            <wp:effectExtent l="0" t="0" r="0" b="0"/>
            <wp:docPr id="110" name="Picture" descr="Рис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A1E2E" w14:textId="77777777" w:rsidR="003C411E" w:rsidRDefault="00D16084">
      <w:pPr>
        <w:pStyle w:val="ImageCaption"/>
      </w:pPr>
      <w:r>
        <w:t>Рис.23</w:t>
      </w:r>
    </w:p>
    <w:p w14:paraId="54349065" w14:textId="77777777" w:rsidR="003C411E" w:rsidRDefault="00D16084">
      <w:pPr>
        <w:pStyle w:val="a0"/>
      </w:pPr>
      <w:r>
        <w:t>Открываем файл in</w:t>
      </w:r>
      <w:r>
        <w:t>dex.md и редактируем его, я сделала пост про свою кошку :) (Рис. 24):</w:t>
      </w:r>
    </w:p>
    <w:p w14:paraId="7F9449AE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2B5F6FF" wp14:editId="49D18BFF">
            <wp:extent cx="5334000" cy="2626095"/>
            <wp:effectExtent l="0" t="0" r="0" b="0"/>
            <wp:docPr id="114" name="Picture" descr="Рис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B93FD" w14:textId="77777777" w:rsidR="003C411E" w:rsidRDefault="00D16084">
      <w:pPr>
        <w:pStyle w:val="ImageCaption"/>
      </w:pPr>
      <w:r>
        <w:t>Рис.24</w:t>
      </w:r>
    </w:p>
    <w:p w14:paraId="60C953CF" w14:textId="77777777" w:rsidR="003C411E" w:rsidRDefault="00D16084">
      <w:pPr>
        <w:pStyle w:val="a0"/>
      </w:pPr>
      <w:r>
        <w:t>Отправляем изменения на наш сайт (Рис. 25, 26):</w:t>
      </w:r>
    </w:p>
    <w:p w14:paraId="26A112A1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06F49D1E" wp14:editId="713C3574">
            <wp:extent cx="5334000" cy="2438874"/>
            <wp:effectExtent l="0" t="0" r="0" b="0"/>
            <wp:docPr id="118" name="Picture" descr="Рис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46995" w14:textId="77777777" w:rsidR="003C411E" w:rsidRDefault="00D16084">
      <w:pPr>
        <w:pStyle w:val="ImageCaption"/>
      </w:pPr>
      <w:r>
        <w:t>Рис.25</w:t>
      </w:r>
    </w:p>
    <w:p w14:paraId="1D632A5C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2DDB8DC4" wp14:editId="5ADA5DF6">
            <wp:extent cx="5334000" cy="2397815"/>
            <wp:effectExtent l="0" t="0" r="0" b="0"/>
            <wp:docPr id="122" name="Picture" descr="Рис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CCBDD" w14:textId="77777777" w:rsidR="003C411E" w:rsidRDefault="00D16084">
      <w:pPr>
        <w:pStyle w:val="ImageCaption"/>
      </w:pPr>
      <w:r>
        <w:t>Рис.26</w:t>
      </w:r>
    </w:p>
    <w:p w14:paraId="030598DB" w14:textId="77777777" w:rsidR="003C411E" w:rsidRDefault="00D16084">
      <w:pPr>
        <w:pStyle w:val="Compact"/>
        <w:numPr>
          <w:ilvl w:val="0"/>
          <w:numId w:val="6"/>
        </w:numPr>
      </w:pPr>
      <w:r>
        <w:t>Поменяем наши контакты. Для этого открываем файл mysite/content/home/contact.md (Рис. 27) и редактируем информа</w:t>
      </w:r>
      <w:r>
        <w:t>цию о контактах (Рис. 28). Отправляем изменения на наш сайт (Рис. 28.1):</w:t>
      </w:r>
    </w:p>
    <w:p w14:paraId="08C5CC8D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06538455" wp14:editId="4D085BD0">
            <wp:extent cx="3492500" cy="2997200"/>
            <wp:effectExtent l="0" t="0" r="0" b="0"/>
            <wp:docPr id="126" name="Picture" descr="Рис.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4E78C" w14:textId="77777777" w:rsidR="003C411E" w:rsidRDefault="00D16084">
      <w:pPr>
        <w:pStyle w:val="ImageCaption"/>
      </w:pPr>
      <w:r>
        <w:t>Рис.27</w:t>
      </w:r>
    </w:p>
    <w:p w14:paraId="1973B181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54B71779" wp14:editId="0F0C5FCA">
            <wp:extent cx="5334000" cy="2380871"/>
            <wp:effectExtent l="0" t="0" r="0" b="0"/>
            <wp:docPr id="130" name="Picture" descr="Рис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D5036" w14:textId="77777777" w:rsidR="003C411E" w:rsidRDefault="00D16084">
      <w:pPr>
        <w:pStyle w:val="ImageCaption"/>
      </w:pPr>
      <w:r>
        <w:t>Рис.28</w:t>
      </w:r>
    </w:p>
    <w:p w14:paraId="2AAAD523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68C39243" wp14:editId="31CEF1ED">
            <wp:extent cx="5334000" cy="2240459"/>
            <wp:effectExtent l="0" t="0" r="0" b="0"/>
            <wp:docPr id="134" name="Picture" descr="Рис.28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mage/28.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F73AB" w14:textId="77777777" w:rsidR="003C411E" w:rsidRDefault="00D16084">
      <w:pPr>
        <w:pStyle w:val="ImageCaption"/>
      </w:pPr>
      <w:r>
        <w:t>Рис.28.1</w:t>
      </w:r>
    </w:p>
    <w:p w14:paraId="29C56869" w14:textId="77777777" w:rsidR="003C411E" w:rsidRDefault="00D16084">
      <w:pPr>
        <w:pStyle w:val="Compact"/>
        <w:numPr>
          <w:ilvl w:val="0"/>
          <w:numId w:val="7"/>
        </w:numPr>
      </w:pPr>
      <w:r>
        <w:t>Сделаем пост по прошедшей неделе. Для этого создаем новую с помощью командной строки: hugo new post/post7.md (Рис. 29). Открываем созданный нами файл и редактируем его, изменяем название, подзаголовок, автора, добавляем тэг и категорию (Рис. 30). Вносим ин</w:t>
      </w:r>
      <w:r>
        <w:t>формацию о себе, а именно: о проведенном нами времени на прошедшей неделе (Рис. 31):</w:t>
      </w:r>
    </w:p>
    <w:p w14:paraId="15435AFD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6B23E5EA" wp14:editId="5B383386">
            <wp:extent cx="5334000" cy="539176"/>
            <wp:effectExtent l="0" t="0" r="0" b="0"/>
            <wp:docPr id="138" name="Picture" descr="Рис.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66364" w14:textId="77777777" w:rsidR="003C411E" w:rsidRDefault="00D16084">
      <w:pPr>
        <w:pStyle w:val="ImageCaption"/>
      </w:pPr>
      <w:r>
        <w:t>Рис.29</w:t>
      </w:r>
    </w:p>
    <w:p w14:paraId="141FD81C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161D7CB7" wp14:editId="04463494">
            <wp:extent cx="5334000" cy="1925967"/>
            <wp:effectExtent l="0" t="0" r="0" b="0"/>
            <wp:docPr id="142" name="Picture" descr="Рис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2696A" w14:textId="77777777" w:rsidR="003C411E" w:rsidRDefault="00D16084">
      <w:pPr>
        <w:pStyle w:val="ImageCaption"/>
      </w:pPr>
      <w:r>
        <w:t>Рис.30</w:t>
      </w:r>
    </w:p>
    <w:p w14:paraId="6B82C6AC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145BB8CE" wp14:editId="1DCD82AA">
            <wp:extent cx="5334000" cy="2022123"/>
            <wp:effectExtent l="0" t="0" r="0" b="0"/>
            <wp:docPr id="146" name="Picture" descr="Рис.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C930C" w14:textId="77777777" w:rsidR="003C411E" w:rsidRDefault="00D16084">
      <w:pPr>
        <w:pStyle w:val="ImageCaption"/>
      </w:pPr>
      <w:r>
        <w:t>Рис.31</w:t>
      </w:r>
    </w:p>
    <w:p w14:paraId="6471EFD3" w14:textId="77777777" w:rsidR="003C411E" w:rsidRDefault="00D16084">
      <w:pPr>
        <w:pStyle w:val="Compact"/>
        <w:numPr>
          <w:ilvl w:val="0"/>
          <w:numId w:val="8"/>
        </w:numPr>
      </w:pPr>
      <w:r>
        <w:t>Добавим пост на тему “Языки научного программирования”</w:t>
      </w:r>
      <w:r>
        <w:t>. Как и в предыдущем пункте, создаем с помощью командной строки и команды hugo new post/post8.md новую папку для поста и открываем файл post8.md (Рис. 32, 33). Редактируем его (Рис. 34, 35). Отправляем изменения на сайт (Рис. 36-38).</w:t>
      </w:r>
    </w:p>
    <w:p w14:paraId="020A61E6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01A86B3" wp14:editId="44AE8427">
            <wp:extent cx="5334000" cy="545849"/>
            <wp:effectExtent l="0" t="0" r="0" b="0"/>
            <wp:docPr id="150" name="Picture" descr="Рис.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A6BC6" w14:textId="77777777" w:rsidR="003C411E" w:rsidRDefault="00D16084">
      <w:pPr>
        <w:pStyle w:val="ImageCaption"/>
      </w:pPr>
      <w:r>
        <w:t>Рис.32</w:t>
      </w:r>
    </w:p>
    <w:p w14:paraId="1EE5861E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7610A135" wp14:editId="770574AC">
            <wp:extent cx="3251200" cy="2628900"/>
            <wp:effectExtent l="0" t="0" r="0" b="0"/>
            <wp:docPr id="154" name="Picture" descr="Рис.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6E8B0" w14:textId="77777777" w:rsidR="003C411E" w:rsidRDefault="00D16084">
      <w:pPr>
        <w:pStyle w:val="ImageCaption"/>
      </w:pPr>
      <w:r>
        <w:t>Рис.33</w:t>
      </w:r>
    </w:p>
    <w:p w14:paraId="2F29A631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2759E598" wp14:editId="3EC9BC7B">
            <wp:extent cx="5334000" cy="2320073"/>
            <wp:effectExtent l="0" t="0" r="0" b="0"/>
            <wp:docPr id="158" name="Picture" descr="Рис.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9821C" w14:textId="77777777" w:rsidR="003C411E" w:rsidRDefault="00D16084">
      <w:pPr>
        <w:pStyle w:val="ImageCaption"/>
      </w:pPr>
      <w:r>
        <w:t>Ри</w:t>
      </w:r>
      <w:r>
        <w:t>с.34</w:t>
      </w:r>
    </w:p>
    <w:p w14:paraId="126163FC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5C50805E" wp14:editId="17596D25">
            <wp:extent cx="5334000" cy="1962810"/>
            <wp:effectExtent l="0" t="0" r="0" b="0"/>
            <wp:docPr id="162" name="Picture" descr="Рис.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57F1B" w14:textId="77777777" w:rsidR="003C411E" w:rsidRDefault="00D16084">
      <w:pPr>
        <w:pStyle w:val="ImageCaption"/>
      </w:pPr>
      <w:r>
        <w:t>Рис.35</w:t>
      </w:r>
    </w:p>
    <w:p w14:paraId="2E2A105E" w14:textId="77777777" w:rsidR="003C411E" w:rsidRDefault="00D16084">
      <w:pPr>
        <w:pStyle w:val="CaptionedFigure"/>
      </w:pPr>
      <w:r>
        <w:rPr>
          <w:noProof/>
        </w:rPr>
        <w:drawing>
          <wp:inline distT="0" distB="0" distL="0" distR="0" wp14:anchorId="5CBCD37F" wp14:editId="530A8BAC">
            <wp:extent cx="5334000" cy="2025674"/>
            <wp:effectExtent l="0" t="0" r="0" b="0"/>
            <wp:docPr id="166" name="Picture" descr="Рис.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2ACA9" w14:textId="77777777" w:rsidR="003C411E" w:rsidRDefault="00D16084">
      <w:pPr>
        <w:pStyle w:val="ImageCaption"/>
      </w:pPr>
      <w:r>
        <w:t>Рис.36</w:t>
      </w:r>
    </w:p>
    <w:p w14:paraId="2D667FF3" w14:textId="77777777" w:rsidR="003C411E" w:rsidRDefault="00D16084">
      <w:pPr>
        <w:pStyle w:val="CaptionedFigure"/>
      </w:pPr>
      <w:r>
        <w:rPr>
          <w:noProof/>
        </w:rPr>
        <w:lastRenderedPageBreak/>
        <w:drawing>
          <wp:inline distT="0" distB="0" distL="0" distR="0" wp14:anchorId="569D2BD6" wp14:editId="66A78F3A">
            <wp:extent cx="5334000" cy="2916102"/>
            <wp:effectExtent l="0" t="0" r="0" b="0"/>
            <wp:docPr id="170" name="Picture" descr="Рис.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75BBA" w14:textId="77777777" w:rsidR="003C411E" w:rsidRDefault="00D16084">
      <w:pPr>
        <w:pStyle w:val="ImageCaption"/>
      </w:pPr>
      <w:r>
        <w:t>Рис.37</w:t>
      </w:r>
    </w:p>
    <w:p w14:paraId="5C96CF3A" w14:textId="77777777" w:rsidR="003C411E" w:rsidRDefault="00D1608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52E7FC8" wp14:editId="23E90216">
            <wp:extent cx="5334000" cy="2592024"/>
            <wp:effectExtent l="0" t="0" r="0" b="0"/>
            <wp:docPr id="174" name="Picture" descr="Рис.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098CA0D" w14:textId="77777777" w:rsidR="003C411E" w:rsidRDefault="00D16084">
      <w:pPr>
        <w:pStyle w:val="ImageCaption"/>
      </w:pPr>
      <w:r>
        <w:t>Рис.38</w:t>
      </w:r>
    </w:p>
    <w:p w14:paraId="208C105E" w14:textId="77777777" w:rsidR="003C411E" w:rsidRDefault="00D16084">
      <w:pPr>
        <w:pStyle w:val="1"/>
      </w:pPr>
      <w:bookmarkStart w:id="5" w:name="выводы"/>
      <w:bookmarkStart w:id="6" w:name="_Toc104660082"/>
      <w:bookmarkEnd w:id="2"/>
      <w:r>
        <w:t>Выводы</w:t>
      </w:r>
      <w:bookmarkEnd w:id="6"/>
    </w:p>
    <w:p w14:paraId="385CB01A" w14:textId="77777777" w:rsidR="003C411E" w:rsidRDefault="00D16084">
      <w:pPr>
        <w:pStyle w:val="FirstParagraph"/>
      </w:pPr>
      <w:r>
        <w:t>В ходе выполнения второго этапа по созданию сайта я научилась редактировать информацию, создавать посты и проекты, менять изображения.</w:t>
      </w:r>
      <w:bookmarkEnd w:id="5"/>
    </w:p>
    <w:sectPr w:rsidR="003C411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84ED0" w14:textId="77777777" w:rsidR="00D16084" w:rsidRDefault="00D16084">
      <w:pPr>
        <w:spacing w:after="0"/>
      </w:pPr>
      <w:r>
        <w:separator/>
      </w:r>
    </w:p>
  </w:endnote>
  <w:endnote w:type="continuationSeparator" w:id="0">
    <w:p w14:paraId="6CB93716" w14:textId="77777777" w:rsidR="00D16084" w:rsidRDefault="00D16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373FF" w14:textId="77777777" w:rsidR="00D16084" w:rsidRDefault="00D16084">
      <w:r>
        <w:separator/>
      </w:r>
    </w:p>
  </w:footnote>
  <w:footnote w:type="continuationSeparator" w:id="0">
    <w:p w14:paraId="73C339FE" w14:textId="77777777" w:rsidR="00D16084" w:rsidRDefault="00D16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A6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0F019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52C9DC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09024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E6A3C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AB203F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490C1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21"/>
    <w:multiLevelType w:val="multilevel"/>
    <w:tmpl w:val="288AB5A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1176648040">
    <w:abstractNumId w:val="0"/>
  </w:num>
  <w:num w:numId="2" w16cid:durableId="5047135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0154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899371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8521013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92206100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56814963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3954146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411E"/>
    <w:rsid w:val="003C411E"/>
    <w:rsid w:val="00D16084"/>
    <w:rsid w:val="00F9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3A342"/>
  <w15:docId w15:val="{8A866147-9DDE-4B00-BE9F-4B1D7EBE5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26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0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Макарова Анастасия Михайловна</dc:creator>
  <cp:keywords/>
  <cp:lastModifiedBy>Макарова Анастасия Михайловна</cp:lastModifiedBy>
  <cp:revision>3</cp:revision>
  <cp:lastPrinted>2022-05-28T16:56:00Z</cp:lastPrinted>
  <dcterms:created xsi:type="dcterms:W3CDTF">2022-05-28T16:54:00Z</dcterms:created>
  <dcterms:modified xsi:type="dcterms:W3CDTF">2022-05-28T1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